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6F2F29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F2F29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0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6F2F29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1</w:t>
                            </w:r>
                          </w:p>
                          <w:p w:rsidR="00431B30" w:rsidRDefault="005A4989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6F2F29">
                      <w:pPr>
                        <w:pStyle w:val="a8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F2F29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0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6F2F29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1</w:t>
                      </w:r>
                    </w:p>
                    <w:p w:rsidR="00431B30" w:rsidRDefault="005A4989" w:rsidP="001F787A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a8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  <w:bookmarkStart w:id="0" w:name="_GoBack"/>
      <w:bookmarkEnd w:id="0"/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a8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a3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a8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a8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a8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a8"/>
        <w:rPr>
          <w:b/>
          <w:bCs/>
          <w:sz w:val="32"/>
          <w:szCs w:val="28"/>
          <w:rtl/>
        </w:rPr>
      </w:pPr>
    </w:p>
    <w:tbl>
      <w:tblPr>
        <w:tblStyle w:val="a3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a8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a3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a8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a3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a4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a3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a3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DB1" w:rsidRDefault="00821DB1" w:rsidP="00F1345A">
      <w:pPr>
        <w:spacing w:after="0" w:line="240" w:lineRule="auto"/>
      </w:pPr>
      <w:r>
        <w:separator/>
      </w:r>
    </w:p>
  </w:endnote>
  <w:endnote w:type="continuationSeparator" w:id="0">
    <w:p w:rsidR="00821DB1" w:rsidRDefault="00821DB1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DB1" w:rsidRDefault="00821DB1" w:rsidP="00F1345A">
      <w:pPr>
        <w:spacing w:after="0" w:line="240" w:lineRule="auto"/>
      </w:pPr>
      <w:r>
        <w:separator/>
      </w:r>
    </w:p>
  </w:footnote>
  <w:footnote w:type="continuationSeparator" w:id="0">
    <w:p w:rsidR="00821DB1" w:rsidRDefault="00821DB1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1DE7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2F29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461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DB1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4508EC8"/>
  <w14:defaultImageDpi w14:val="96"/>
  <w15:docId w15:val="{843D8141-4AFC-4A72-8F38-EF8E5702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5BA3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semiHidden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semiHidden/>
    <w:locked/>
    <w:rsid w:val="00F1345A"/>
    <w:rPr>
      <w:rFonts w:cs="Times New Roman"/>
    </w:rPr>
  </w:style>
  <w:style w:type="paragraph" w:styleId="a8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a9">
    <w:name w:val="Strong"/>
    <w:basedOn w:val="a0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F0E6A0-B228-48F2-A1FD-EE7B38C81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Maher</cp:lastModifiedBy>
  <cp:revision>4</cp:revision>
  <cp:lastPrinted>2018-06-25T04:19:00Z</cp:lastPrinted>
  <dcterms:created xsi:type="dcterms:W3CDTF">2020-09-17T18:56:00Z</dcterms:created>
  <dcterms:modified xsi:type="dcterms:W3CDTF">2021-11-21T18:36:00Z</dcterms:modified>
</cp:coreProperties>
</file>